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5E589F" w14:textId="64560B4B" w:rsidR="00081925" w:rsidRPr="00081925" w:rsidRDefault="00081925">
      <w:r w:rsidRPr="00081925">
        <w:t>OBJECTIVES:</w:t>
      </w:r>
    </w:p>
    <w:p w14:paraId="53FC182F" w14:textId="54746B3C" w:rsidR="00081925" w:rsidRPr="00081925" w:rsidRDefault="00081925" w:rsidP="00081925">
      <w:pPr>
        <w:pStyle w:val="ListParagraph"/>
        <w:numPr>
          <w:ilvl w:val="0"/>
          <w:numId w:val="3"/>
        </w:numPr>
      </w:pPr>
      <w:r w:rsidRPr="00081925">
        <w:t>DATABASE TERMINOLOGY</w:t>
      </w:r>
    </w:p>
    <w:p w14:paraId="1142C6C0" w14:textId="516FB03E" w:rsidR="00081925" w:rsidRPr="00081925" w:rsidRDefault="00081925" w:rsidP="00081925">
      <w:pPr>
        <w:pStyle w:val="ListParagraph"/>
        <w:numPr>
          <w:ilvl w:val="0"/>
          <w:numId w:val="3"/>
        </w:numPr>
      </w:pPr>
      <w:r w:rsidRPr="00081925">
        <w:t>SQL LAB</w:t>
      </w:r>
    </w:p>
    <w:p w14:paraId="34253BAE" w14:textId="2B91A471" w:rsidR="00850367" w:rsidRPr="00901249" w:rsidRDefault="006E2F98">
      <w:pPr>
        <w:rPr>
          <w:b/>
          <w:bCs/>
          <w:color w:val="FF0000"/>
        </w:rPr>
      </w:pPr>
      <w:r w:rsidRPr="002F1433">
        <w:rPr>
          <w:b/>
          <w:bCs/>
          <w:color w:val="FF0000"/>
        </w:rPr>
        <w:t xml:space="preserve">THERE ARE SIX PRINT SCREENS/Q &amp; A, EACH WORTH </w:t>
      </w:r>
      <w:r w:rsidR="00901249" w:rsidRPr="002F1433">
        <w:rPr>
          <w:b/>
          <w:bCs/>
          <w:color w:val="FF0000"/>
        </w:rPr>
        <w:t>16.6%</w:t>
      </w:r>
    </w:p>
    <w:p w14:paraId="136F5B27" w14:textId="770DBAB7" w:rsidR="00EE30B0" w:rsidRDefault="00EE30B0" w:rsidP="00EE30B0">
      <w:r>
        <w:t xml:space="preserve">A </w:t>
      </w:r>
      <w:r>
        <w:rPr>
          <w:b/>
        </w:rPr>
        <w:t xml:space="preserve">database </w:t>
      </w:r>
      <w:r>
        <w:t xml:space="preserve">is a storage structure that allows data to be entered, manipulated, and retrieved in </w:t>
      </w:r>
      <w:r w:rsidR="004F276D">
        <w:t>various</w:t>
      </w:r>
      <w:r>
        <w:t xml:space="preserve"> formats.</w:t>
      </w:r>
    </w:p>
    <w:p w14:paraId="3208B1F3" w14:textId="2363ECF1" w:rsidR="00EE30B0" w:rsidRDefault="00EE30B0" w:rsidP="00EE30B0">
      <w:r>
        <w:t xml:space="preserve">A </w:t>
      </w:r>
      <w:r w:rsidR="007F0BCF">
        <w:rPr>
          <w:b/>
        </w:rPr>
        <w:t>database management system (DBMS)</w:t>
      </w:r>
      <w:r>
        <w:t xml:space="preserve"> is used to create and maintain the structure of a database, and then to enter, manipulate, and retrieve the data it stores.</w:t>
      </w:r>
    </w:p>
    <w:p w14:paraId="129F7565" w14:textId="663D9FD1" w:rsidR="00EE30B0" w:rsidRDefault="00EE30B0" w:rsidP="00EE30B0">
      <w:r>
        <w:t xml:space="preserve">Creating an efficient database is </w:t>
      </w:r>
      <w:r w:rsidR="002F1433">
        <w:t>a</w:t>
      </w:r>
      <w:r>
        <w:t xml:space="preserve"> process called </w:t>
      </w:r>
      <w:r>
        <w:rPr>
          <w:b/>
        </w:rPr>
        <w:t>Normalization</w:t>
      </w:r>
      <w:r>
        <w:t xml:space="preserve">.  A normalized database </w:t>
      </w:r>
      <w:r w:rsidR="007F0BCF">
        <w:t>does</w:t>
      </w:r>
      <w:r>
        <w:t xml:space="preserve"> not contain redundancy or duplications and data </w:t>
      </w:r>
      <w:r w:rsidR="002F1433">
        <w:t>anomalies</w:t>
      </w:r>
      <w:r>
        <w:t xml:space="preserve"> (data inconsistencies).  </w:t>
      </w:r>
    </w:p>
    <w:p w14:paraId="0A676D6D" w14:textId="64C10187" w:rsidR="00EE30B0" w:rsidRDefault="00EE30B0" w:rsidP="00EE30B0">
      <w:r>
        <w:t xml:space="preserve">A </w:t>
      </w:r>
      <w:r>
        <w:rPr>
          <w:b/>
        </w:rPr>
        <w:t xml:space="preserve">field </w:t>
      </w:r>
      <w:r>
        <w:t xml:space="preserve">is also called a </w:t>
      </w:r>
      <w:proofErr w:type="gramStart"/>
      <w:r w:rsidRPr="00671BEC">
        <w:rPr>
          <w:b/>
        </w:rPr>
        <w:t>column</w:t>
      </w:r>
      <w:proofErr w:type="gramEnd"/>
      <w:r>
        <w:t xml:space="preserve"> and a </w:t>
      </w:r>
      <w:r w:rsidRPr="00671BEC">
        <w:rPr>
          <w:b/>
        </w:rPr>
        <w:t>record</w:t>
      </w:r>
      <w:r>
        <w:t xml:space="preserve"> called a </w:t>
      </w:r>
      <w:r w:rsidRPr="00671BEC">
        <w:rPr>
          <w:b/>
        </w:rPr>
        <w:t>row</w:t>
      </w:r>
      <w:r>
        <w:t xml:space="preserve">.  A </w:t>
      </w:r>
      <w:r>
        <w:rPr>
          <w:b/>
        </w:rPr>
        <w:t>table</w:t>
      </w:r>
      <w:r>
        <w:t xml:space="preserve"> contains fields and columns that </w:t>
      </w:r>
      <w:r w:rsidR="002F1433">
        <w:t>make up</w:t>
      </w:r>
      <w:r>
        <w:t xml:space="preserve"> the data.</w:t>
      </w:r>
    </w:p>
    <w:p w14:paraId="3CDD97E2" w14:textId="522F6871" w:rsidR="00EE30B0" w:rsidRDefault="002F1433" w:rsidP="00EE30B0">
      <w:r>
        <w:rPr>
          <w:b/>
        </w:rPr>
        <w:t>The entity</w:t>
      </w:r>
      <w:r w:rsidR="00EE30B0">
        <w:rPr>
          <w:b/>
        </w:rPr>
        <w:t xml:space="preserve"> Relationship (ER) Model</w:t>
      </w:r>
      <w:r w:rsidR="00EE30B0">
        <w:t xml:space="preserve"> is a diagram of relationships among multiple tables.  It helps us to better understand the design of the database.  An Entity Relationship Model is a diagram that identifies entities such as customers, books, orders, and such).  </w:t>
      </w:r>
    </w:p>
    <w:p w14:paraId="1C18962A" w14:textId="77777777" w:rsidR="00EE30B0" w:rsidRDefault="00EE30B0" w:rsidP="00EE30B0">
      <w:r>
        <w:t>An</w:t>
      </w:r>
      <w:r>
        <w:rPr>
          <w:b/>
        </w:rPr>
        <w:t xml:space="preserve"> entity </w:t>
      </w:r>
      <w:r>
        <w:t xml:space="preserve">is any person, place, or thing.  </w:t>
      </w:r>
    </w:p>
    <w:p w14:paraId="764593A9" w14:textId="162DA4C4" w:rsidR="00EE30B0" w:rsidRDefault="00000000" w:rsidP="00EE30B0">
      <w:r>
        <w:rPr>
          <w:noProof/>
        </w:rPr>
        <w:pict w14:anchorId="43D9E92E">
          <v:roundrect id="_x0000_s1027" style="position:absolute;margin-left:139.5pt;margin-top:51.05pt;width:99pt;height:25.5pt;z-index:251661312" arcsize="10923f">
            <v:textbox>
              <w:txbxContent>
                <w:p w14:paraId="6A3CB17B" w14:textId="77777777" w:rsidR="00EE30B0" w:rsidRDefault="00EE30B0" w:rsidP="00EE30B0">
                  <w:r>
                    <w:t>Divisions</w:t>
                  </w:r>
                </w:p>
              </w:txbxContent>
            </v:textbox>
          </v:roundrect>
        </w:pict>
      </w:r>
      <w:r>
        <w:rPr>
          <w:b/>
          <w:noProof/>
        </w:rPr>
        <w:pict w14:anchorId="19D36CEB">
          <v:roundrect id="_x0000_s1026" style="position:absolute;margin-left:13.5pt;margin-top:51.05pt;width:99pt;height:25.5pt;z-index:251660288" arcsize="10923f">
            <v:textbox>
              <w:txbxContent>
                <w:p w14:paraId="6641F0A5" w14:textId="77777777" w:rsidR="00EE30B0" w:rsidRDefault="00EE30B0" w:rsidP="00EE30B0">
                  <w:r>
                    <w:t>Classrooms</w:t>
                  </w:r>
                </w:p>
              </w:txbxContent>
            </v:textbox>
          </v:roundrect>
        </w:pict>
      </w:r>
      <w:r w:rsidR="00EE30B0">
        <w:rPr>
          <w:b/>
        </w:rPr>
        <w:t>One-to-One Relationship</w:t>
      </w:r>
      <w:r w:rsidR="00EE30B0">
        <w:t xml:space="preserve"> is when each occurrence in one entity is represented by only one occurrence of data in the other entity.  </w:t>
      </w:r>
      <w:r w:rsidR="002F1433">
        <w:t>For example</w:t>
      </w:r>
      <w:r w:rsidR="00EE30B0">
        <w:t xml:space="preserve">: if each classroom is assigned to only one academic division, this creates a one-to-one relationship between the classroom and division entities.  </w:t>
      </w:r>
    </w:p>
    <w:p w14:paraId="663EA265" w14:textId="77777777" w:rsidR="00EE30B0" w:rsidRDefault="00000000" w:rsidP="00EE30B0">
      <w:r>
        <w:rPr>
          <w:noProof/>
        </w:rPr>
        <w:pict w14:anchorId="5F0639BA">
          <v:shapetype id="_x0000_t32" coordsize="21600,21600" o:spt="32" o:oned="t" path="m,l21600,21600e" filled="f">
            <v:path arrowok="t" fillok="f" o:connecttype="none"/>
            <o:lock v:ext="edit" shapetype="t"/>
          </v:shapetype>
          <v:shape id="_x0000_s1028" type="#_x0000_t32" style="position:absolute;margin-left:112.5pt;margin-top:6.75pt;width:27pt;height:.75pt;flip:y;z-index:251662336" o:connectortype="straight"/>
        </w:pict>
      </w:r>
    </w:p>
    <w:p w14:paraId="0BE8DB08" w14:textId="31F6A5A5" w:rsidR="00EE30B0" w:rsidRDefault="00000000" w:rsidP="00EE30B0">
      <w:r>
        <w:rPr>
          <w:noProof/>
        </w:rPr>
        <w:pict w14:anchorId="0CE183EB">
          <v:roundrect id="_x0000_s1030" style="position:absolute;margin-left:144.75pt;margin-top:50.3pt;width:99pt;height:25.5pt;z-index:251664384" arcsize="10923f">
            <v:textbox>
              <w:txbxContent>
                <w:p w14:paraId="16C05CFE" w14:textId="77777777" w:rsidR="00EE30B0" w:rsidRDefault="00EE30B0" w:rsidP="00EE30B0">
                  <w:r>
                    <w:t>Classrooms</w:t>
                  </w:r>
                </w:p>
              </w:txbxContent>
            </v:textbox>
          </v:roundrect>
        </w:pict>
      </w:r>
      <w:r>
        <w:rPr>
          <w:noProof/>
        </w:rPr>
        <w:pict w14:anchorId="428E7EB3">
          <v:roundrect id="_x0000_s1029" style="position:absolute;margin-left:13.5pt;margin-top:51.05pt;width:99pt;height:25.5pt;z-index:251663360" arcsize="10923f">
            <v:textbox>
              <w:txbxContent>
                <w:p w14:paraId="095E577D" w14:textId="77777777" w:rsidR="00EE30B0" w:rsidRDefault="00EE30B0" w:rsidP="00EE30B0">
                  <w:r>
                    <w:t>Instructors</w:t>
                  </w:r>
                </w:p>
              </w:txbxContent>
            </v:textbox>
          </v:roundrect>
        </w:pict>
      </w:r>
      <w:r w:rsidR="00EE30B0">
        <w:rPr>
          <w:b/>
        </w:rPr>
        <w:t>One-to-Many Relationship</w:t>
      </w:r>
      <w:r w:rsidR="00EE30B0">
        <w:t xml:space="preserve"> is when each occurrence of data in one entity can be represented by many occurrences of the data in the other entity.  </w:t>
      </w:r>
      <w:r w:rsidR="002F1433">
        <w:t xml:space="preserve">For </w:t>
      </w:r>
      <w:r w:rsidR="0021158C">
        <w:t>example,</w:t>
      </w:r>
      <w:r w:rsidR="00EE30B0">
        <w:t xml:space="preserve"> a class has only one </w:t>
      </w:r>
      <w:r w:rsidR="007F0BCF">
        <w:t>instructor,</w:t>
      </w:r>
      <w:r w:rsidR="00EE30B0">
        <w:t xml:space="preserve"> but the instructor may teach many classes.</w:t>
      </w:r>
    </w:p>
    <w:p w14:paraId="7F276951" w14:textId="77777777" w:rsidR="00EE30B0" w:rsidRDefault="00000000" w:rsidP="00EE30B0">
      <w:r>
        <w:rPr>
          <w:noProof/>
        </w:rPr>
        <w:pict w14:anchorId="6F9F78EF">
          <v:shape id="_x0000_s1033" type="#_x0000_t32" style="position:absolute;margin-left:135.75pt;margin-top:8.2pt;width:9pt;height:4.5pt;z-index:251667456" o:connectortype="straight"/>
        </w:pict>
      </w:r>
      <w:r>
        <w:rPr>
          <w:noProof/>
        </w:rPr>
        <w:pict w14:anchorId="53EF55D8">
          <v:shape id="_x0000_s1032" type="#_x0000_t32" style="position:absolute;margin-left:139.5pt;margin-top:2.2pt;width:5.25pt;height:5.25pt;flip:y;z-index:251666432" o:connectortype="straight"/>
        </w:pict>
      </w:r>
      <w:r>
        <w:rPr>
          <w:noProof/>
        </w:rPr>
        <w:pict w14:anchorId="1FBD2466">
          <v:shape id="_x0000_s1031" type="#_x0000_t32" style="position:absolute;margin-left:112.5pt;margin-top:7.45pt;width:32.25pt;height:.75pt;flip:y;z-index:251665408" o:connectortype="straight"/>
        </w:pict>
      </w:r>
    </w:p>
    <w:p w14:paraId="26003719" w14:textId="23376EFE" w:rsidR="00EE30B0" w:rsidRDefault="00000000" w:rsidP="00EE30B0">
      <w:r>
        <w:rPr>
          <w:noProof/>
        </w:rPr>
        <w:pict w14:anchorId="362A2A3B">
          <v:roundrect id="_x0000_s1035" style="position:absolute;margin-left:140.25pt;margin-top:36.05pt;width:99pt;height:25.5pt;z-index:251669504" arcsize="10923f">
            <v:textbox>
              <w:txbxContent>
                <w:p w14:paraId="094F65BF" w14:textId="77777777" w:rsidR="00EE30B0" w:rsidRDefault="00EE30B0" w:rsidP="00EE30B0">
                  <w:r>
                    <w:t>Students</w:t>
                  </w:r>
                </w:p>
              </w:txbxContent>
            </v:textbox>
          </v:roundrect>
        </w:pict>
      </w:r>
      <w:r>
        <w:rPr>
          <w:noProof/>
        </w:rPr>
        <w:pict w14:anchorId="0AA2F6B9">
          <v:roundrect id="_x0000_s1034" style="position:absolute;margin-left:8.25pt;margin-top:36.8pt;width:99pt;height:25.5pt;z-index:251668480" arcsize="10923f">
            <v:textbox>
              <w:txbxContent>
                <w:p w14:paraId="62192B66" w14:textId="77777777" w:rsidR="00EE30B0" w:rsidRDefault="00EE30B0" w:rsidP="00EE30B0">
                  <w:r>
                    <w:t>Classes</w:t>
                  </w:r>
                </w:p>
              </w:txbxContent>
            </v:textbox>
          </v:roundrect>
        </w:pict>
      </w:r>
      <w:r w:rsidR="00EE30B0">
        <w:rPr>
          <w:b/>
        </w:rPr>
        <w:t>Many-to-Many Relationship</w:t>
      </w:r>
      <w:r w:rsidR="00EE30B0">
        <w:t xml:space="preserve"> is when data can have multiple occurrences in both entities.  </w:t>
      </w:r>
      <w:r w:rsidR="002F1433">
        <w:t xml:space="preserve">For </w:t>
      </w:r>
      <w:r w:rsidR="0021158C">
        <w:t>example,</w:t>
      </w:r>
      <w:r w:rsidR="00EE30B0">
        <w:t xml:space="preserve"> a class can consist of more than one student, and a student can take more than one class.</w:t>
      </w:r>
    </w:p>
    <w:p w14:paraId="714E787F" w14:textId="77777777" w:rsidR="00EE30B0" w:rsidRDefault="00000000" w:rsidP="00EE30B0">
      <w:pPr>
        <w:tabs>
          <w:tab w:val="left" w:pos="1395"/>
        </w:tabs>
      </w:pPr>
      <w:r>
        <w:rPr>
          <w:noProof/>
        </w:rPr>
        <w:pict w14:anchorId="28DFD027">
          <v:shape id="_x0000_s1040" type="#_x0000_t32" style="position:absolute;margin-left:135.75pt;margin-top:8.65pt;width:4.5pt;height:5.25pt;z-index:251674624" o:connectortype="straight"/>
        </w:pict>
      </w:r>
      <w:r>
        <w:rPr>
          <w:noProof/>
        </w:rPr>
        <w:pict w14:anchorId="2D4143CF">
          <v:shape id="_x0000_s1039" type="#_x0000_t32" style="position:absolute;margin-left:135.75pt;margin-top:.4pt;width:4.5pt;height:7.5pt;flip:y;z-index:251673600" o:connectortype="straight"/>
        </w:pict>
      </w:r>
      <w:r>
        <w:rPr>
          <w:noProof/>
        </w:rPr>
        <w:pict w14:anchorId="3BD3154C">
          <v:shape id="_x0000_s1038" type="#_x0000_t32" style="position:absolute;margin-left:107.25pt;margin-top:8.65pt;width:5.25pt;height:5.25pt;flip:x;z-index:251672576" o:connectortype="straight"/>
        </w:pict>
      </w:r>
      <w:r>
        <w:rPr>
          <w:noProof/>
        </w:rPr>
        <w:pict w14:anchorId="2BE4C7D2">
          <v:shape id="_x0000_s1037" type="#_x0000_t32" style="position:absolute;margin-left:107.25pt;margin-top:.4pt;width:5.25pt;height:7.5pt;flip:x y;z-index:251671552" o:connectortype="straight"/>
        </w:pict>
      </w:r>
      <w:r>
        <w:rPr>
          <w:noProof/>
        </w:rPr>
        <w:pict w14:anchorId="02D29A82">
          <v:shape id="_x0000_s1036" type="#_x0000_t32" style="position:absolute;margin-left:107.25pt;margin-top:7.9pt;width:32.25pt;height:.75pt;flip:y;z-index:251670528" o:connectortype="straight"/>
        </w:pict>
      </w:r>
      <w:r w:rsidR="00EE30B0">
        <w:tab/>
      </w:r>
    </w:p>
    <w:p w14:paraId="6A7185BD" w14:textId="77777777" w:rsidR="00EE30B0" w:rsidRDefault="00EE30B0" w:rsidP="00EE30B0"/>
    <w:p w14:paraId="20248931" w14:textId="77777777" w:rsidR="00EE30B0" w:rsidRDefault="00EE30B0" w:rsidP="00EE30B0">
      <w:r>
        <w:t>A</w:t>
      </w:r>
      <w:r>
        <w:rPr>
          <w:b/>
        </w:rPr>
        <w:t xml:space="preserve"> primary key</w:t>
      </w:r>
      <w:r>
        <w:t xml:space="preserve"> uniquely identifies a column so no duplications can be entered.</w:t>
      </w:r>
    </w:p>
    <w:p w14:paraId="34AFD4FF" w14:textId="77777777" w:rsidR="00EE30B0" w:rsidRDefault="00EE30B0" w:rsidP="00EE30B0">
      <w:r>
        <w:t xml:space="preserve">A </w:t>
      </w:r>
      <w:r>
        <w:rPr>
          <w:b/>
        </w:rPr>
        <w:t>foreign key</w:t>
      </w:r>
      <w:r>
        <w:t xml:space="preserve"> is to establish a relationship with another table or </w:t>
      </w:r>
      <w:proofErr w:type="gramStart"/>
      <w:r>
        <w:t>tables</w:t>
      </w:r>
      <w:proofErr w:type="gramEnd"/>
      <w:r>
        <w:t>.</w:t>
      </w:r>
    </w:p>
    <w:p w14:paraId="588B1D51" w14:textId="3B86BA12" w:rsidR="003D35D9" w:rsidRDefault="003D35D9" w:rsidP="00EE30B0">
      <w:r>
        <w:lastRenderedPageBreak/>
        <w:t xml:space="preserve">A </w:t>
      </w:r>
      <w:r>
        <w:rPr>
          <w:b/>
        </w:rPr>
        <w:t>sequence</w:t>
      </w:r>
      <w:r>
        <w:t xml:space="preserve"> </w:t>
      </w:r>
      <w:r w:rsidR="00227A9B">
        <w:t>is</w:t>
      </w:r>
      <w:r>
        <w:t xml:space="preserve"> </w:t>
      </w:r>
      <w:r w:rsidR="002F1433">
        <w:t xml:space="preserve">a </w:t>
      </w:r>
      <w:r>
        <w:t xml:space="preserve">sequential list of numbers the database </w:t>
      </w:r>
      <w:r w:rsidR="00A67E08">
        <w:t>automatically</w:t>
      </w:r>
      <w:r>
        <w:t xml:space="preserve"> generates and that </w:t>
      </w:r>
      <w:r w:rsidR="002F1433">
        <w:t>guarantees</w:t>
      </w:r>
      <w:r>
        <w:t xml:space="preserve"> each primary key value is UNIQUE.</w:t>
      </w:r>
    </w:p>
    <w:p w14:paraId="168DCCD9" w14:textId="472B1C28" w:rsidR="007F0BCF" w:rsidRPr="00B50D12" w:rsidRDefault="00B50D12" w:rsidP="00EE30B0">
      <w:r>
        <w:rPr>
          <w:b/>
        </w:rPr>
        <w:t>Normalization</w:t>
      </w:r>
      <w:r>
        <w:t xml:space="preserve"> is the process of reducing REDUNDANCY and DATA ANOMALY.  </w:t>
      </w:r>
      <w:r w:rsidR="00A67E08">
        <w:t>Redundancies are</w:t>
      </w:r>
      <w:r>
        <w:t xml:space="preserve"> repeating data and Data </w:t>
      </w:r>
      <w:r w:rsidR="002F1433">
        <w:t>anomalies</w:t>
      </w:r>
      <w:r>
        <w:t xml:space="preserve"> are inconsistent data.</w:t>
      </w:r>
    </w:p>
    <w:p w14:paraId="06A081C4" w14:textId="233AC57B" w:rsidR="00EE30B0" w:rsidRDefault="00FB7824" w:rsidP="00EE30B0">
      <w:pPr>
        <w:rPr>
          <w:b/>
        </w:rPr>
      </w:pPr>
      <w:r>
        <w:rPr>
          <w:b/>
        </w:rPr>
        <w:t>Starting of Module 1 Class Exercise #1</w:t>
      </w:r>
    </w:p>
    <w:p w14:paraId="4400AB36" w14:textId="64F2D93F" w:rsidR="00FB7824" w:rsidRDefault="00000000" w:rsidP="00FB7824">
      <w:pPr>
        <w:pStyle w:val="ListParagraph"/>
        <w:numPr>
          <w:ilvl w:val="0"/>
          <w:numId w:val="2"/>
        </w:numPr>
      </w:pPr>
      <w:r>
        <w:rPr>
          <w:noProof/>
        </w:rPr>
        <w:pict w14:anchorId="53852498">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_x0000_s1043" type="#_x0000_t38" style="position:absolute;left:0;text-align:left;margin-left:91.2pt;margin-top:56pt;width:138.6pt;height:49.8pt;rotation:90;z-index:251675648" o:connectortype="curved" adj="10800,-66882,-40114">
            <v:stroke endarrow="block"/>
          </v:shape>
        </w:pict>
      </w:r>
      <w:r w:rsidR="004F5504">
        <w:t>To begin Oracle</w:t>
      </w:r>
      <w:r w:rsidR="00FB7824">
        <w:t xml:space="preserve">, open the Go </w:t>
      </w:r>
      <w:r w:rsidR="00C95611">
        <w:t>to</w:t>
      </w:r>
      <w:r w:rsidR="00FB7824">
        <w:t xml:space="preserve"> Database Home Page under the Oracle Database 10g Express Edition folder.</w:t>
      </w:r>
      <w:r w:rsidR="00C95611">
        <w:t xml:space="preserve"> This will use your web browser to </w:t>
      </w:r>
      <w:proofErr w:type="gramStart"/>
      <w:r w:rsidR="00C95611">
        <w:t>navigate to</w:t>
      </w:r>
      <w:proofErr w:type="gramEnd"/>
      <w:r w:rsidR="00C95611">
        <w:t xml:space="preserve"> the login information.</w:t>
      </w:r>
    </w:p>
    <w:p w14:paraId="7DCD9DB7" w14:textId="615364B9" w:rsidR="00C95611" w:rsidRPr="00C95611" w:rsidRDefault="00C95611" w:rsidP="00C95611">
      <w:pPr>
        <w:pStyle w:val="ListParagraph"/>
        <w:rPr>
          <w:b/>
          <w:bCs/>
        </w:rPr>
      </w:pPr>
      <w:r w:rsidRPr="00C95611">
        <w:rPr>
          <w:b/>
          <w:bCs/>
          <w:color w:val="FF0000"/>
        </w:rPr>
        <w:t>Note</w:t>
      </w:r>
      <w:r>
        <w:t xml:space="preserve">: if you get an error, under the type here to search type </w:t>
      </w:r>
      <w:r>
        <w:rPr>
          <w:b/>
          <w:bCs/>
        </w:rPr>
        <w:t xml:space="preserve">services &gt;&gt; </w:t>
      </w:r>
      <w:r w:rsidR="002F1433">
        <w:rPr>
          <w:b/>
          <w:bCs/>
        </w:rPr>
        <w:t>right-click</w:t>
      </w:r>
      <w:r>
        <w:rPr>
          <w:b/>
          <w:bCs/>
        </w:rPr>
        <w:t xml:space="preserve"> on the </w:t>
      </w:r>
      <w:proofErr w:type="spellStart"/>
      <w:r>
        <w:rPr>
          <w:b/>
          <w:bCs/>
        </w:rPr>
        <w:t>OracleServiceXE</w:t>
      </w:r>
      <w:proofErr w:type="spellEnd"/>
      <w:r>
        <w:rPr>
          <w:b/>
          <w:bCs/>
        </w:rPr>
        <w:t xml:space="preserve"> and click on the restart.</w:t>
      </w:r>
    </w:p>
    <w:p w14:paraId="5E2520E7" w14:textId="085DDF8A" w:rsidR="00FB7824" w:rsidRDefault="00FB7824" w:rsidP="00FB7824">
      <w:pPr>
        <w:pStyle w:val="ListParagraph"/>
      </w:pPr>
      <w:r>
        <w:rPr>
          <w:noProof/>
        </w:rPr>
        <w:drawing>
          <wp:inline distT="0" distB="0" distL="0" distR="0" wp14:anchorId="72C3D7E0" wp14:editId="0DD866E5">
            <wp:extent cx="3025140" cy="2621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25140" cy="2621280"/>
                    </a:xfrm>
                    <a:prstGeom prst="rect">
                      <a:avLst/>
                    </a:prstGeom>
                    <a:noFill/>
                    <a:ln>
                      <a:noFill/>
                    </a:ln>
                  </pic:spPr>
                </pic:pic>
              </a:graphicData>
            </a:graphic>
          </wp:inline>
        </w:drawing>
      </w:r>
    </w:p>
    <w:p w14:paraId="1455606A" w14:textId="2A608D96" w:rsidR="00FB7824" w:rsidRDefault="00FB7824" w:rsidP="00FB7824">
      <w:pPr>
        <w:pStyle w:val="ListParagraph"/>
      </w:pPr>
    </w:p>
    <w:p w14:paraId="55248D7B" w14:textId="4E54D7FD" w:rsidR="00FB7824" w:rsidRDefault="00B318C7" w:rsidP="00FB7824">
      <w:pPr>
        <w:pStyle w:val="ListParagraph"/>
        <w:numPr>
          <w:ilvl w:val="0"/>
          <w:numId w:val="2"/>
        </w:numPr>
      </w:pPr>
      <w:r>
        <w:t xml:space="preserve">Type </w:t>
      </w:r>
      <w:r w:rsidR="004F276D">
        <w:t xml:space="preserve">the </w:t>
      </w:r>
      <w:r>
        <w:t>system as the username and the password you chose during installation.</w:t>
      </w:r>
    </w:p>
    <w:p w14:paraId="2F8B99A2" w14:textId="06AAD0F0" w:rsidR="00B318C7" w:rsidRDefault="00B318C7" w:rsidP="00B318C7">
      <w:pPr>
        <w:pStyle w:val="ListParagraph"/>
      </w:pPr>
      <w:r>
        <w:rPr>
          <w:noProof/>
        </w:rPr>
        <w:drawing>
          <wp:inline distT="0" distB="0" distL="0" distR="0" wp14:anchorId="18B6EFE6" wp14:editId="6DDE5D36">
            <wp:extent cx="3322608" cy="2240474"/>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322608" cy="2240474"/>
                    </a:xfrm>
                    <a:prstGeom prst="rect">
                      <a:avLst/>
                    </a:prstGeom>
                  </pic:spPr>
                </pic:pic>
              </a:graphicData>
            </a:graphic>
          </wp:inline>
        </w:drawing>
      </w:r>
    </w:p>
    <w:p w14:paraId="621E4573" w14:textId="3E5B4ACF" w:rsidR="00B318C7" w:rsidRDefault="00B318C7" w:rsidP="00B318C7">
      <w:pPr>
        <w:pStyle w:val="ListParagraph"/>
      </w:pPr>
    </w:p>
    <w:p w14:paraId="2B7CC2CD" w14:textId="43EBEFDA" w:rsidR="004F5504" w:rsidRDefault="004F5504" w:rsidP="00880328"/>
    <w:p w14:paraId="2910C018" w14:textId="77777777" w:rsidR="001B3FCA" w:rsidRDefault="001B3FCA"/>
    <w:p w14:paraId="3C3DABE1" w14:textId="66B1779E" w:rsidR="000C4615" w:rsidRDefault="000C4615">
      <w:pPr>
        <w:rPr>
          <w:u w:val="single"/>
        </w:rPr>
      </w:pPr>
    </w:p>
    <w:p w14:paraId="6755A471" w14:textId="6786DF9E" w:rsidR="00EB0EE4" w:rsidRPr="001B3FCA" w:rsidRDefault="00880328">
      <w:r>
        <w:rPr>
          <w:u w:val="single"/>
        </w:rPr>
        <w:t>Designing</w:t>
      </w:r>
      <w:r w:rsidR="00EB0EE4" w:rsidRPr="00EB0EE4">
        <w:rPr>
          <w:u w:val="single"/>
        </w:rPr>
        <w:t xml:space="preserve"> a </w:t>
      </w:r>
      <w:r w:rsidR="0004475E">
        <w:rPr>
          <w:u w:val="single"/>
        </w:rPr>
        <w:t>t</w:t>
      </w:r>
      <w:r w:rsidR="00EB0EE4" w:rsidRPr="00EB0EE4">
        <w:rPr>
          <w:u w:val="single"/>
        </w:rPr>
        <w:t>able</w:t>
      </w:r>
    </w:p>
    <w:p w14:paraId="5B927C49" w14:textId="5905A224" w:rsidR="00EB0EE4" w:rsidRPr="00EB0EE4" w:rsidRDefault="00EB0EE4" w:rsidP="001B3FCA">
      <w:pPr>
        <w:pStyle w:val="ListParagraph"/>
        <w:numPr>
          <w:ilvl w:val="0"/>
          <w:numId w:val="2"/>
        </w:numPr>
      </w:pPr>
      <w:r>
        <w:t xml:space="preserve">Here is an example in creating an </w:t>
      </w:r>
      <w:r w:rsidR="001B3FCA">
        <w:t>employee’s</w:t>
      </w:r>
      <w:r>
        <w:t xml:space="preserve"> table</w:t>
      </w:r>
      <w:r w:rsidR="0004475E">
        <w:t xml:space="preserve"> with a primary key on the EMPID column.</w:t>
      </w:r>
    </w:p>
    <w:p w14:paraId="1DB6D251" w14:textId="2AFBD2AB" w:rsidR="00EB0EE4" w:rsidRDefault="00EB0EE4">
      <w:r>
        <w:rPr>
          <w:noProof/>
          <w:lang w:eastAsia="ko-KR"/>
        </w:rPr>
        <w:drawing>
          <wp:inline distT="0" distB="0" distL="0" distR="0" wp14:anchorId="09D03528" wp14:editId="1393E406">
            <wp:extent cx="3914775" cy="142875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3914775" cy="1428750"/>
                    </a:xfrm>
                    <a:prstGeom prst="rect">
                      <a:avLst/>
                    </a:prstGeom>
                    <a:noFill/>
                    <a:ln w="9525">
                      <a:noFill/>
                      <a:miter lim="800000"/>
                      <a:headEnd/>
                      <a:tailEnd/>
                    </a:ln>
                  </pic:spPr>
                </pic:pic>
              </a:graphicData>
            </a:graphic>
          </wp:inline>
        </w:drawing>
      </w:r>
    </w:p>
    <w:p w14:paraId="05167B74" w14:textId="5140CF1F" w:rsidR="00CB5E35" w:rsidRDefault="00CB5E35" w:rsidP="00CB5E35">
      <w:pPr>
        <w:jc w:val="center"/>
        <w:rPr>
          <w:b/>
          <w:bCs/>
          <w:color w:val="FF0000"/>
        </w:rPr>
      </w:pPr>
      <w:r w:rsidRPr="002F1433">
        <w:rPr>
          <w:b/>
          <w:bCs/>
          <w:color w:val="FF0000"/>
        </w:rPr>
        <w:t>#1 PRINT SCREEN YOUR SCRIPT BELOW HERE</w:t>
      </w:r>
    </w:p>
    <w:p w14:paraId="725CD570" w14:textId="34D1F528" w:rsidR="00E361F6" w:rsidRPr="00CB5E35" w:rsidRDefault="00E361F6" w:rsidP="00CB5E35">
      <w:pPr>
        <w:jc w:val="center"/>
        <w:rPr>
          <w:b/>
          <w:bCs/>
          <w:color w:val="FF0000"/>
        </w:rPr>
      </w:pPr>
      <w:r w:rsidRPr="00E361F6">
        <w:rPr>
          <w:b/>
          <w:bCs/>
          <w:color w:val="FF0000"/>
        </w:rPr>
        <w:drawing>
          <wp:inline distT="0" distB="0" distL="0" distR="0" wp14:anchorId="75B6D6AB" wp14:editId="5880A606">
            <wp:extent cx="5943600" cy="3133090"/>
            <wp:effectExtent l="0" t="0" r="0" b="0"/>
            <wp:docPr id="14267948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94809" name="Picture 1" descr="A screenshot of a computer&#10;&#10;AI-generated content may be incorrect."/>
                    <pic:cNvPicPr/>
                  </pic:nvPicPr>
                  <pic:blipFill>
                    <a:blip r:embed="rId10"/>
                    <a:stretch>
                      <a:fillRect/>
                    </a:stretch>
                  </pic:blipFill>
                  <pic:spPr>
                    <a:xfrm>
                      <a:off x="0" y="0"/>
                      <a:ext cx="5943600" cy="3133090"/>
                    </a:xfrm>
                    <a:prstGeom prst="rect">
                      <a:avLst/>
                    </a:prstGeom>
                  </pic:spPr>
                </pic:pic>
              </a:graphicData>
            </a:graphic>
          </wp:inline>
        </w:drawing>
      </w:r>
    </w:p>
    <w:p w14:paraId="09AF2015" w14:textId="77777777" w:rsidR="0004475E" w:rsidRDefault="0004475E">
      <w:pPr>
        <w:rPr>
          <w:u w:val="single"/>
        </w:rPr>
      </w:pPr>
      <w:r w:rsidRPr="0004475E">
        <w:rPr>
          <w:u w:val="single"/>
        </w:rPr>
        <w:t>Displaying the structure of the table</w:t>
      </w:r>
    </w:p>
    <w:p w14:paraId="1E6E7104" w14:textId="77777777" w:rsidR="0004475E" w:rsidRDefault="0004475E">
      <w:r>
        <w:rPr>
          <w:noProof/>
          <w:lang w:eastAsia="ko-KR"/>
        </w:rPr>
        <w:drawing>
          <wp:inline distT="0" distB="0" distL="0" distR="0" wp14:anchorId="2B9F7F44" wp14:editId="20E21950">
            <wp:extent cx="1600200" cy="24765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1600200" cy="247650"/>
                    </a:xfrm>
                    <a:prstGeom prst="rect">
                      <a:avLst/>
                    </a:prstGeom>
                    <a:noFill/>
                    <a:ln w="9525">
                      <a:noFill/>
                      <a:miter lim="800000"/>
                      <a:headEnd/>
                      <a:tailEnd/>
                    </a:ln>
                  </pic:spPr>
                </pic:pic>
              </a:graphicData>
            </a:graphic>
          </wp:inline>
        </w:drawing>
      </w:r>
    </w:p>
    <w:p w14:paraId="0DF26073" w14:textId="77777777" w:rsidR="0004475E" w:rsidRPr="0004475E" w:rsidRDefault="0004475E">
      <w:pPr>
        <w:rPr>
          <w:u w:val="single"/>
        </w:rPr>
      </w:pPr>
      <w:r w:rsidRPr="0004475E">
        <w:rPr>
          <w:u w:val="single"/>
        </w:rPr>
        <w:t>Selecting from the table</w:t>
      </w:r>
    </w:p>
    <w:p w14:paraId="266AE5E2" w14:textId="77777777" w:rsidR="0004475E" w:rsidRDefault="0004475E">
      <w:r>
        <w:rPr>
          <w:noProof/>
          <w:lang w:eastAsia="ko-KR"/>
        </w:rPr>
        <w:drawing>
          <wp:inline distT="0" distB="0" distL="0" distR="0" wp14:anchorId="1CF1E217" wp14:editId="067B3F89">
            <wp:extent cx="2266950" cy="190500"/>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2266950" cy="190500"/>
                    </a:xfrm>
                    <a:prstGeom prst="rect">
                      <a:avLst/>
                    </a:prstGeom>
                    <a:noFill/>
                    <a:ln w="9525">
                      <a:noFill/>
                      <a:miter lim="800000"/>
                      <a:headEnd/>
                      <a:tailEnd/>
                    </a:ln>
                  </pic:spPr>
                </pic:pic>
              </a:graphicData>
            </a:graphic>
          </wp:inline>
        </w:drawing>
      </w:r>
    </w:p>
    <w:p w14:paraId="6E01DB3A" w14:textId="13F87B74" w:rsidR="00DF2BA4" w:rsidRDefault="00DF2BA4">
      <w:r>
        <w:t xml:space="preserve">The </w:t>
      </w:r>
      <w:r w:rsidR="007F0BCF">
        <w:t>asterisk</w:t>
      </w:r>
      <w:r>
        <w:t xml:space="preserve"> (*) means to select all columns and rows from a table.  </w:t>
      </w:r>
      <w:r w:rsidR="007F0BCF">
        <w:t>It’s</w:t>
      </w:r>
      <w:r>
        <w:t xml:space="preserve"> also called a WILDCARD.</w:t>
      </w:r>
    </w:p>
    <w:p w14:paraId="58442EE3" w14:textId="77777777" w:rsidR="0004475E" w:rsidRPr="00222060" w:rsidRDefault="00222060">
      <w:pPr>
        <w:rPr>
          <w:u w:val="single"/>
        </w:rPr>
      </w:pPr>
      <w:r w:rsidRPr="00222060">
        <w:rPr>
          <w:u w:val="single"/>
        </w:rPr>
        <w:lastRenderedPageBreak/>
        <w:t>Inserting data into the table</w:t>
      </w:r>
    </w:p>
    <w:p w14:paraId="4AC7AD2E" w14:textId="77777777" w:rsidR="00222060" w:rsidRDefault="00222060">
      <w:r>
        <w:rPr>
          <w:noProof/>
          <w:lang w:eastAsia="ko-KR"/>
        </w:rPr>
        <w:drawing>
          <wp:inline distT="0" distB="0" distL="0" distR="0" wp14:anchorId="41412091" wp14:editId="7A8B448C">
            <wp:extent cx="4638675" cy="523875"/>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srcRect/>
                    <a:stretch>
                      <a:fillRect/>
                    </a:stretch>
                  </pic:blipFill>
                  <pic:spPr bwMode="auto">
                    <a:xfrm>
                      <a:off x="0" y="0"/>
                      <a:ext cx="4638675" cy="523875"/>
                    </a:xfrm>
                    <a:prstGeom prst="rect">
                      <a:avLst/>
                    </a:prstGeom>
                    <a:noFill/>
                    <a:ln w="9525">
                      <a:noFill/>
                      <a:miter lim="800000"/>
                      <a:headEnd/>
                      <a:tailEnd/>
                    </a:ln>
                  </pic:spPr>
                </pic:pic>
              </a:graphicData>
            </a:graphic>
          </wp:inline>
        </w:drawing>
      </w:r>
    </w:p>
    <w:p w14:paraId="694B9B12" w14:textId="574BEE03" w:rsidR="00DF2BA4" w:rsidRDefault="00DF2BA4">
      <w:r>
        <w:t>Notice here we are placing single quotes around columns that contain Varchar2 which is used for data and numbers.  The Int data type does not need single quotes.</w:t>
      </w:r>
    </w:p>
    <w:p w14:paraId="1488E7D2" w14:textId="77777777" w:rsidR="00222060" w:rsidRPr="0004475E" w:rsidRDefault="00222060" w:rsidP="00222060">
      <w:pPr>
        <w:rPr>
          <w:u w:val="single"/>
        </w:rPr>
      </w:pPr>
      <w:r w:rsidRPr="0004475E">
        <w:rPr>
          <w:u w:val="single"/>
        </w:rPr>
        <w:t>Selecting from the table</w:t>
      </w:r>
    </w:p>
    <w:p w14:paraId="1067AC47" w14:textId="3E56C49C" w:rsidR="00222060" w:rsidRDefault="00222060">
      <w:r w:rsidRPr="00222060">
        <w:rPr>
          <w:noProof/>
          <w:lang w:eastAsia="ko-KR"/>
        </w:rPr>
        <w:drawing>
          <wp:inline distT="0" distB="0" distL="0" distR="0" wp14:anchorId="4BD1A1F3" wp14:editId="443EC11E">
            <wp:extent cx="2266950" cy="190500"/>
            <wp:effectExtent l="1905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2266950" cy="190500"/>
                    </a:xfrm>
                    <a:prstGeom prst="rect">
                      <a:avLst/>
                    </a:prstGeom>
                    <a:noFill/>
                    <a:ln w="9525">
                      <a:noFill/>
                      <a:miter lim="800000"/>
                      <a:headEnd/>
                      <a:tailEnd/>
                    </a:ln>
                  </pic:spPr>
                </pic:pic>
              </a:graphicData>
            </a:graphic>
          </wp:inline>
        </w:drawing>
      </w:r>
    </w:p>
    <w:p w14:paraId="72086BD4" w14:textId="575C26E5" w:rsidR="00CB5E35" w:rsidRPr="00CB5E35" w:rsidRDefault="00CB5E35" w:rsidP="00CB5E35">
      <w:pPr>
        <w:jc w:val="center"/>
        <w:rPr>
          <w:b/>
          <w:bCs/>
          <w:color w:val="FF0000"/>
        </w:rPr>
      </w:pPr>
      <w:r w:rsidRPr="002F1433">
        <w:rPr>
          <w:b/>
          <w:bCs/>
          <w:color w:val="FF0000"/>
        </w:rPr>
        <w:t xml:space="preserve">#2 AFTER RUNNING THE (SELECT * FROM EMPLOYEES) PRINT SCREEN YOUR SCRIPT AND RESULTS </w:t>
      </w:r>
      <w:r w:rsidR="0021158C">
        <w:rPr>
          <w:b/>
          <w:bCs/>
          <w:color w:val="FF0000"/>
        </w:rPr>
        <w:t xml:space="preserve">ARE </w:t>
      </w:r>
      <w:r w:rsidRPr="002F1433">
        <w:rPr>
          <w:b/>
          <w:bCs/>
          <w:color w:val="FF0000"/>
        </w:rPr>
        <w:t>BELOW HERE</w:t>
      </w:r>
    </w:p>
    <w:p w14:paraId="21C1612D" w14:textId="623D33E4" w:rsidR="00CB5E35" w:rsidRPr="00CB5E35" w:rsidRDefault="004B4CC2" w:rsidP="00CB5E35">
      <w:pPr>
        <w:jc w:val="center"/>
        <w:rPr>
          <w:b/>
          <w:bCs/>
        </w:rPr>
      </w:pPr>
      <w:r w:rsidRPr="004B4CC2">
        <w:rPr>
          <w:b/>
          <w:bCs/>
        </w:rPr>
        <w:drawing>
          <wp:inline distT="0" distB="0" distL="0" distR="0" wp14:anchorId="60FCA691" wp14:editId="7E5CA9B9">
            <wp:extent cx="5943600" cy="1962785"/>
            <wp:effectExtent l="0" t="0" r="0" b="0"/>
            <wp:docPr id="11375734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73486" name="Picture 1" descr="A screenshot of a computer&#10;&#10;AI-generated content may be incorrect."/>
                    <pic:cNvPicPr/>
                  </pic:nvPicPr>
                  <pic:blipFill>
                    <a:blip r:embed="rId14"/>
                    <a:stretch>
                      <a:fillRect/>
                    </a:stretch>
                  </pic:blipFill>
                  <pic:spPr>
                    <a:xfrm>
                      <a:off x="0" y="0"/>
                      <a:ext cx="5943600" cy="1962785"/>
                    </a:xfrm>
                    <a:prstGeom prst="rect">
                      <a:avLst/>
                    </a:prstGeom>
                  </pic:spPr>
                </pic:pic>
              </a:graphicData>
            </a:graphic>
          </wp:inline>
        </w:drawing>
      </w:r>
    </w:p>
    <w:p w14:paraId="74A98E6D" w14:textId="77777777" w:rsidR="00CB5E35" w:rsidRDefault="00CB5E35" w:rsidP="00222060">
      <w:pPr>
        <w:rPr>
          <w:u w:val="single"/>
        </w:rPr>
      </w:pPr>
    </w:p>
    <w:p w14:paraId="163F569E" w14:textId="77777777" w:rsidR="00CB5E35" w:rsidRDefault="00CB5E35" w:rsidP="00222060">
      <w:pPr>
        <w:rPr>
          <w:u w:val="single"/>
        </w:rPr>
      </w:pPr>
    </w:p>
    <w:p w14:paraId="212C9705" w14:textId="5F3000CF" w:rsidR="00222060" w:rsidRPr="007B6F2E" w:rsidRDefault="007B6F2E" w:rsidP="00222060">
      <w:pPr>
        <w:rPr>
          <w:u w:val="single"/>
        </w:rPr>
      </w:pPr>
      <w:r w:rsidRPr="007B6F2E">
        <w:rPr>
          <w:u w:val="single"/>
        </w:rPr>
        <w:t xml:space="preserve">Specifying during </w:t>
      </w:r>
      <w:r w:rsidR="002F1433">
        <w:rPr>
          <w:u w:val="single"/>
        </w:rPr>
        <w:t xml:space="preserve">the </w:t>
      </w:r>
      <w:r w:rsidRPr="007B6F2E">
        <w:rPr>
          <w:u w:val="single"/>
        </w:rPr>
        <w:t>insertion of data</w:t>
      </w:r>
    </w:p>
    <w:p w14:paraId="46AA61B3" w14:textId="77777777" w:rsidR="007B6F2E" w:rsidRPr="00222060" w:rsidRDefault="007B6F2E" w:rsidP="00222060">
      <w:r>
        <w:rPr>
          <w:noProof/>
          <w:lang w:eastAsia="ko-KR"/>
        </w:rPr>
        <w:drawing>
          <wp:inline distT="0" distB="0" distL="0" distR="0" wp14:anchorId="01AAC5C8" wp14:editId="0F72442E">
            <wp:extent cx="4276725" cy="666750"/>
            <wp:effectExtent l="19050" t="0" r="9525"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srcRect/>
                    <a:stretch>
                      <a:fillRect/>
                    </a:stretch>
                  </pic:blipFill>
                  <pic:spPr bwMode="auto">
                    <a:xfrm>
                      <a:off x="0" y="0"/>
                      <a:ext cx="4276725" cy="666750"/>
                    </a:xfrm>
                    <a:prstGeom prst="rect">
                      <a:avLst/>
                    </a:prstGeom>
                    <a:noFill/>
                    <a:ln w="9525">
                      <a:noFill/>
                      <a:miter lim="800000"/>
                      <a:headEnd/>
                      <a:tailEnd/>
                    </a:ln>
                  </pic:spPr>
                </pic:pic>
              </a:graphicData>
            </a:graphic>
          </wp:inline>
        </w:drawing>
      </w:r>
    </w:p>
    <w:p w14:paraId="1172E36D" w14:textId="0F12B655" w:rsidR="00222060" w:rsidRDefault="00DF2BA4">
      <w:r>
        <w:t xml:space="preserve">Notice here we are specifying which columns we want to insert.  Remember, you can only skip </w:t>
      </w:r>
      <w:r w:rsidR="007F0BCF">
        <w:t>columns</w:t>
      </w:r>
      <w:r>
        <w:t xml:space="preserve"> that </w:t>
      </w:r>
      <w:proofErr w:type="gramStart"/>
      <w:r>
        <w:t>has</w:t>
      </w:r>
      <w:proofErr w:type="gramEnd"/>
      <w:r>
        <w:t xml:space="preserve"> a NULL constraint.</w:t>
      </w:r>
    </w:p>
    <w:p w14:paraId="1E1194E3" w14:textId="77777777" w:rsidR="005B51D5" w:rsidRDefault="005B51D5">
      <w:pPr>
        <w:rPr>
          <w:u w:val="single"/>
        </w:rPr>
      </w:pPr>
    </w:p>
    <w:p w14:paraId="7F8B8670" w14:textId="211AD95D" w:rsidR="00222060" w:rsidRPr="00C12AF6" w:rsidRDefault="00C12AF6">
      <w:pPr>
        <w:rPr>
          <w:u w:val="single"/>
        </w:rPr>
      </w:pPr>
      <w:r w:rsidRPr="00C12AF6">
        <w:rPr>
          <w:u w:val="single"/>
        </w:rPr>
        <w:t>Adding a new column to an existing table</w:t>
      </w:r>
    </w:p>
    <w:p w14:paraId="26B17F95" w14:textId="77777777" w:rsidR="00C12AF6" w:rsidRDefault="00C12AF6">
      <w:r>
        <w:rPr>
          <w:noProof/>
          <w:lang w:eastAsia="ko-KR"/>
        </w:rPr>
        <w:drawing>
          <wp:inline distT="0" distB="0" distL="0" distR="0" wp14:anchorId="2DAE46DF" wp14:editId="11E19F4C">
            <wp:extent cx="2095500" cy="333375"/>
            <wp:effectExtent l="1905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srcRect/>
                    <a:stretch>
                      <a:fillRect/>
                    </a:stretch>
                  </pic:blipFill>
                  <pic:spPr bwMode="auto">
                    <a:xfrm>
                      <a:off x="0" y="0"/>
                      <a:ext cx="2095500" cy="333375"/>
                    </a:xfrm>
                    <a:prstGeom prst="rect">
                      <a:avLst/>
                    </a:prstGeom>
                    <a:noFill/>
                    <a:ln w="9525">
                      <a:noFill/>
                      <a:miter lim="800000"/>
                      <a:headEnd/>
                      <a:tailEnd/>
                    </a:ln>
                  </pic:spPr>
                </pic:pic>
              </a:graphicData>
            </a:graphic>
          </wp:inline>
        </w:drawing>
      </w:r>
    </w:p>
    <w:p w14:paraId="02784B94" w14:textId="77777777" w:rsidR="00C12AF6" w:rsidRDefault="00C12AF6" w:rsidP="00C12AF6">
      <w:pPr>
        <w:rPr>
          <w:u w:val="single"/>
        </w:rPr>
      </w:pPr>
      <w:r w:rsidRPr="0004475E">
        <w:rPr>
          <w:u w:val="single"/>
        </w:rPr>
        <w:lastRenderedPageBreak/>
        <w:t>Selecting from the table</w:t>
      </w:r>
    </w:p>
    <w:p w14:paraId="5BF81513" w14:textId="77777777" w:rsidR="00C12AF6" w:rsidRDefault="00C12AF6">
      <w:r w:rsidRPr="00C12AF6">
        <w:rPr>
          <w:noProof/>
          <w:lang w:eastAsia="ko-KR"/>
        </w:rPr>
        <w:drawing>
          <wp:inline distT="0" distB="0" distL="0" distR="0" wp14:anchorId="17A8E8A0" wp14:editId="45F0F693">
            <wp:extent cx="2266950" cy="190500"/>
            <wp:effectExtent l="19050" t="0" r="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2266950" cy="190500"/>
                    </a:xfrm>
                    <a:prstGeom prst="rect">
                      <a:avLst/>
                    </a:prstGeom>
                    <a:noFill/>
                    <a:ln w="9525">
                      <a:noFill/>
                      <a:miter lim="800000"/>
                      <a:headEnd/>
                      <a:tailEnd/>
                    </a:ln>
                  </pic:spPr>
                </pic:pic>
              </a:graphicData>
            </a:graphic>
          </wp:inline>
        </w:drawing>
      </w:r>
    </w:p>
    <w:p w14:paraId="574D6F77" w14:textId="77777777" w:rsidR="00C12AF6" w:rsidRPr="00C12AF6" w:rsidRDefault="00C12AF6">
      <w:pPr>
        <w:rPr>
          <w:u w:val="single"/>
        </w:rPr>
      </w:pPr>
      <w:r w:rsidRPr="00C12AF6">
        <w:rPr>
          <w:u w:val="single"/>
        </w:rPr>
        <w:t>Updating a table</w:t>
      </w:r>
    </w:p>
    <w:p w14:paraId="50BA18D9" w14:textId="77777777" w:rsidR="00C12AF6" w:rsidRDefault="00C12AF6">
      <w:r>
        <w:rPr>
          <w:noProof/>
          <w:lang w:eastAsia="ko-KR"/>
        </w:rPr>
        <w:drawing>
          <wp:inline distT="0" distB="0" distL="0" distR="0" wp14:anchorId="483044F0" wp14:editId="7ED1755D">
            <wp:extent cx="4533900" cy="257175"/>
            <wp:effectExtent l="1905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srcRect/>
                    <a:stretch>
                      <a:fillRect/>
                    </a:stretch>
                  </pic:blipFill>
                  <pic:spPr bwMode="auto">
                    <a:xfrm>
                      <a:off x="0" y="0"/>
                      <a:ext cx="4533900" cy="257175"/>
                    </a:xfrm>
                    <a:prstGeom prst="rect">
                      <a:avLst/>
                    </a:prstGeom>
                    <a:noFill/>
                    <a:ln w="9525">
                      <a:noFill/>
                      <a:miter lim="800000"/>
                      <a:headEnd/>
                      <a:tailEnd/>
                    </a:ln>
                  </pic:spPr>
                </pic:pic>
              </a:graphicData>
            </a:graphic>
          </wp:inline>
        </w:drawing>
      </w:r>
    </w:p>
    <w:p w14:paraId="0E5816E6" w14:textId="77777777" w:rsidR="00C12AF6" w:rsidRDefault="00C12AF6" w:rsidP="00C12AF6">
      <w:pPr>
        <w:rPr>
          <w:u w:val="single"/>
        </w:rPr>
      </w:pPr>
      <w:r w:rsidRPr="0004475E">
        <w:rPr>
          <w:u w:val="single"/>
        </w:rPr>
        <w:t>Selecting from the table</w:t>
      </w:r>
    </w:p>
    <w:p w14:paraId="647335C4" w14:textId="77777777" w:rsidR="00C12AF6" w:rsidRDefault="00C12AF6">
      <w:r w:rsidRPr="00C12AF6">
        <w:rPr>
          <w:noProof/>
          <w:lang w:eastAsia="ko-KR"/>
        </w:rPr>
        <w:drawing>
          <wp:inline distT="0" distB="0" distL="0" distR="0" wp14:anchorId="44906A3E" wp14:editId="7348B74B">
            <wp:extent cx="2266950" cy="190500"/>
            <wp:effectExtent l="1905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2266950" cy="190500"/>
                    </a:xfrm>
                    <a:prstGeom prst="rect">
                      <a:avLst/>
                    </a:prstGeom>
                    <a:noFill/>
                    <a:ln w="9525">
                      <a:noFill/>
                      <a:miter lim="800000"/>
                      <a:headEnd/>
                      <a:tailEnd/>
                    </a:ln>
                  </pic:spPr>
                </pic:pic>
              </a:graphicData>
            </a:graphic>
          </wp:inline>
        </w:drawing>
      </w:r>
    </w:p>
    <w:p w14:paraId="32E29398" w14:textId="1878FB42" w:rsidR="00C12AF6" w:rsidRPr="007F0BCF" w:rsidRDefault="005C7DBC">
      <w:pPr>
        <w:rPr>
          <w:b/>
          <w:bCs/>
          <w:color w:val="FF0000"/>
          <w:u w:val="single"/>
        </w:rPr>
      </w:pPr>
      <w:r w:rsidRPr="002F1433">
        <w:rPr>
          <w:b/>
          <w:bCs/>
          <w:color w:val="FF0000"/>
          <w:u w:val="single"/>
        </w:rPr>
        <w:t>#3 CHALLENGE EXERCISE</w:t>
      </w:r>
    </w:p>
    <w:p w14:paraId="3944FD92" w14:textId="3F71F87C" w:rsidR="00C12AF6" w:rsidRDefault="007F0BCF">
      <w:r>
        <w:t>Update</w:t>
      </w:r>
      <w:r w:rsidR="00C12AF6">
        <w:t xml:space="preserve"> (EMPID 2) </w:t>
      </w:r>
      <w:r>
        <w:t>zip code</w:t>
      </w:r>
      <w:r w:rsidR="00C12AF6">
        <w:t xml:space="preserve"> to 22222</w:t>
      </w:r>
    </w:p>
    <w:p w14:paraId="1E16C482" w14:textId="77777777" w:rsidR="00D87317" w:rsidRDefault="00D87317"/>
    <w:p w14:paraId="71DC3D01" w14:textId="339D2FD0" w:rsidR="00D87317" w:rsidRDefault="00D87317">
      <w:r w:rsidRPr="00D87317">
        <w:drawing>
          <wp:inline distT="0" distB="0" distL="0" distR="0" wp14:anchorId="3040199A" wp14:editId="5E045EDD">
            <wp:extent cx="5943600" cy="2383790"/>
            <wp:effectExtent l="0" t="0" r="0" b="0"/>
            <wp:docPr id="18682552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255242" name="Picture 1" descr="A screenshot of a computer&#10;&#10;AI-generated content may be incorrect."/>
                    <pic:cNvPicPr/>
                  </pic:nvPicPr>
                  <pic:blipFill>
                    <a:blip r:embed="rId18"/>
                    <a:stretch>
                      <a:fillRect/>
                    </a:stretch>
                  </pic:blipFill>
                  <pic:spPr>
                    <a:xfrm>
                      <a:off x="0" y="0"/>
                      <a:ext cx="5943600" cy="2383790"/>
                    </a:xfrm>
                    <a:prstGeom prst="rect">
                      <a:avLst/>
                    </a:prstGeom>
                  </pic:spPr>
                </pic:pic>
              </a:graphicData>
            </a:graphic>
          </wp:inline>
        </w:drawing>
      </w:r>
    </w:p>
    <w:p w14:paraId="693D2E2B" w14:textId="77777777" w:rsidR="00D87317" w:rsidRDefault="00D87317"/>
    <w:p w14:paraId="26C08B3B" w14:textId="6A7D6FF6" w:rsidR="00C12AF6" w:rsidRDefault="005B56DE">
      <w:r>
        <w:t xml:space="preserve">Why should you NOT use the </w:t>
      </w:r>
      <w:r w:rsidR="007F0BCF">
        <w:t>Last name</w:t>
      </w:r>
      <w:r>
        <w:t xml:space="preserve">, </w:t>
      </w:r>
      <w:r w:rsidR="007F0BCF">
        <w:t>first name</w:t>
      </w:r>
      <w:r>
        <w:t>, Address, City</w:t>
      </w:r>
      <w:r w:rsidR="0021158C">
        <w:t>,</w:t>
      </w:r>
      <w:r>
        <w:t xml:space="preserve"> or State columns when updating?</w:t>
      </w:r>
    </w:p>
    <w:p w14:paraId="1FA15714" w14:textId="2941ACBC" w:rsidR="00C12DC0" w:rsidRDefault="00C12DC0"/>
    <w:p w14:paraId="43AA0AF5" w14:textId="3BC3A4B6" w:rsidR="005B56DE" w:rsidRPr="007F0BCF" w:rsidRDefault="005C7DBC">
      <w:pPr>
        <w:rPr>
          <w:b/>
          <w:bCs/>
          <w:color w:val="FF0000"/>
        </w:rPr>
      </w:pPr>
      <w:r w:rsidRPr="002F1433">
        <w:rPr>
          <w:b/>
          <w:bCs/>
          <w:color w:val="FF0000"/>
        </w:rPr>
        <w:t>#4 PLEASE WRITE YOUR RESPONSE BELOW HERE</w:t>
      </w:r>
    </w:p>
    <w:p w14:paraId="6D733F81" w14:textId="2B941812" w:rsidR="005B56DE" w:rsidRDefault="00C12DC0">
      <w:pPr>
        <w:rPr>
          <w:lang w:eastAsia="ko-KR"/>
        </w:rPr>
      </w:pPr>
      <w:r>
        <w:rPr>
          <w:lang w:eastAsia="ko-KR"/>
        </w:rPr>
        <w:t>These columns might not be unique. For example, they can have same last name, same address, or same city, same state. Furthermore, if we use these, spelling must also be correct</w:t>
      </w:r>
    </w:p>
    <w:p w14:paraId="2EF063CE" w14:textId="77777777" w:rsidR="00C12DC0" w:rsidRDefault="00C12DC0">
      <w:pPr>
        <w:rPr>
          <w:lang w:eastAsia="ko-KR"/>
        </w:rPr>
      </w:pPr>
    </w:p>
    <w:p w14:paraId="79582448" w14:textId="77777777" w:rsidR="00222060" w:rsidRDefault="00CD54D3">
      <w:pPr>
        <w:rPr>
          <w:u w:val="single"/>
        </w:rPr>
      </w:pPr>
      <w:r w:rsidRPr="00CD54D3">
        <w:rPr>
          <w:u w:val="single"/>
        </w:rPr>
        <w:t>Inserting redundant data</w:t>
      </w:r>
    </w:p>
    <w:p w14:paraId="4574D811" w14:textId="77777777" w:rsidR="00CD54D3" w:rsidRDefault="00CD54D3">
      <w:r>
        <w:rPr>
          <w:noProof/>
          <w:lang w:eastAsia="ko-KR"/>
        </w:rPr>
        <w:lastRenderedPageBreak/>
        <w:drawing>
          <wp:inline distT="0" distB="0" distL="0" distR="0" wp14:anchorId="47ACB23B" wp14:editId="473E502F">
            <wp:extent cx="5219700" cy="428625"/>
            <wp:effectExtent l="19050" t="0" r="0" b="0"/>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srcRect/>
                    <a:stretch>
                      <a:fillRect/>
                    </a:stretch>
                  </pic:blipFill>
                  <pic:spPr bwMode="auto">
                    <a:xfrm>
                      <a:off x="0" y="0"/>
                      <a:ext cx="5219700" cy="428625"/>
                    </a:xfrm>
                    <a:prstGeom prst="rect">
                      <a:avLst/>
                    </a:prstGeom>
                    <a:noFill/>
                    <a:ln w="9525">
                      <a:noFill/>
                      <a:miter lim="800000"/>
                      <a:headEnd/>
                      <a:tailEnd/>
                    </a:ln>
                  </pic:spPr>
                </pic:pic>
              </a:graphicData>
            </a:graphic>
          </wp:inline>
        </w:drawing>
      </w:r>
    </w:p>
    <w:p w14:paraId="2E91CC09" w14:textId="77777777" w:rsidR="00CD54D3" w:rsidRDefault="00CD54D3"/>
    <w:p w14:paraId="2A4D302A" w14:textId="53AA4960" w:rsidR="00CD54D3" w:rsidRDefault="00CD54D3">
      <w:r>
        <w:t xml:space="preserve">Notice we got an error message that we have violated the primary key constraint.  Change the </w:t>
      </w:r>
      <w:r w:rsidR="007F0BCF">
        <w:t>EMPID =</w:t>
      </w:r>
      <w:r>
        <w:t>2 to a 3.</w:t>
      </w:r>
    </w:p>
    <w:p w14:paraId="6E3D8C41" w14:textId="77777777" w:rsidR="00CD54D3" w:rsidRPr="00186F54" w:rsidRDefault="00186F54">
      <w:pPr>
        <w:rPr>
          <w:u w:val="single"/>
        </w:rPr>
      </w:pPr>
      <w:r w:rsidRPr="00186F54">
        <w:rPr>
          <w:u w:val="single"/>
        </w:rPr>
        <w:t>Deleting data</w:t>
      </w:r>
    </w:p>
    <w:p w14:paraId="6114D191" w14:textId="46CDD07A" w:rsidR="00C410F5" w:rsidRPr="007F0BCF" w:rsidRDefault="00186F54" w:rsidP="00186F54">
      <w:r>
        <w:rPr>
          <w:noProof/>
          <w:lang w:eastAsia="ko-KR"/>
        </w:rPr>
        <w:drawing>
          <wp:inline distT="0" distB="0" distL="0" distR="0" wp14:anchorId="3C96F13E" wp14:editId="05B1AD05">
            <wp:extent cx="3305175" cy="180975"/>
            <wp:effectExtent l="19050" t="0" r="9525"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a:stretch>
                      <a:fillRect/>
                    </a:stretch>
                  </pic:blipFill>
                  <pic:spPr bwMode="auto">
                    <a:xfrm>
                      <a:off x="0" y="0"/>
                      <a:ext cx="3305175" cy="180975"/>
                    </a:xfrm>
                    <a:prstGeom prst="rect">
                      <a:avLst/>
                    </a:prstGeom>
                    <a:noFill/>
                    <a:ln w="9525">
                      <a:noFill/>
                      <a:miter lim="800000"/>
                      <a:headEnd/>
                      <a:tailEnd/>
                    </a:ln>
                  </pic:spPr>
                </pic:pic>
              </a:graphicData>
            </a:graphic>
          </wp:inline>
        </w:drawing>
      </w:r>
    </w:p>
    <w:p w14:paraId="76B88230" w14:textId="77777777" w:rsidR="00186F54" w:rsidRDefault="00186F54" w:rsidP="00186F54">
      <w:pPr>
        <w:rPr>
          <w:u w:val="single"/>
        </w:rPr>
      </w:pPr>
      <w:r w:rsidRPr="0004475E">
        <w:rPr>
          <w:u w:val="single"/>
        </w:rPr>
        <w:t>Selecting from the table</w:t>
      </w:r>
    </w:p>
    <w:p w14:paraId="1F675577" w14:textId="77777777" w:rsidR="00186F54" w:rsidRDefault="00186F54" w:rsidP="00186F54">
      <w:r w:rsidRPr="00186F54">
        <w:rPr>
          <w:noProof/>
          <w:lang w:eastAsia="ko-KR"/>
        </w:rPr>
        <w:drawing>
          <wp:inline distT="0" distB="0" distL="0" distR="0" wp14:anchorId="0C4755F6" wp14:editId="27B97A3D">
            <wp:extent cx="2266950" cy="190500"/>
            <wp:effectExtent l="19050" t="0" r="0" b="0"/>
            <wp:docPr id="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2266950" cy="190500"/>
                    </a:xfrm>
                    <a:prstGeom prst="rect">
                      <a:avLst/>
                    </a:prstGeom>
                    <a:noFill/>
                    <a:ln w="9525">
                      <a:noFill/>
                      <a:miter lim="800000"/>
                      <a:headEnd/>
                      <a:tailEnd/>
                    </a:ln>
                  </pic:spPr>
                </pic:pic>
              </a:graphicData>
            </a:graphic>
          </wp:inline>
        </w:drawing>
      </w:r>
    </w:p>
    <w:p w14:paraId="5B92BBAC" w14:textId="48BA8DC0" w:rsidR="005C7DBC" w:rsidRPr="00CB5E35" w:rsidRDefault="005C7DBC" w:rsidP="005C7DBC">
      <w:pPr>
        <w:jc w:val="center"/>
        <w:rPr>
          <w:b/>
          <w:bCs/>
          <w:color w:val="FF0000"/>
        </w:rPr>
      </w:pPr>
      <w:r w:rsidRPr="002F1433">
        <w:rPr>
          <w:b/>
          <w:bCs/>
          <w:color w:val="FF0000"/>
        </w:rPr>
        <w:t xml:space="preserve">#5 AFTER RUNNING THE (SELECT * FROM EMPLOYEES) SCRIPT, PRINT SCREEN YOUR SCRIPT </w:t>
      </w:r>
      <w:r w:rsidR="002F1433">
        <w:rPr>
          <w:b/>
          <w:bCs/>
          <w:color w:val="FF0000"/>
        </w:rPr>
        <w:t>WITH</w:t>
      </w:r>
      <w:r w:rsidRPr="002F1433">
        <w:rPr>
          <w:b/>
          <w:bCs/>
          <w:color w:val="FF0000"/>
        </w:rPr>
        <w:t xml:space="preserve"> THE RESULTS BELOW HERE</w:t>
      </w:r>
    </w:p>
    <w:p w14:paraId="5A466A9B" w14:textId="4B6BE44A" w:rsidR="00186F54" w:rsidRDefault="00B5577D" w:rsidP="00186F54">
      <w:r w:rsidRPr="00B5577D">
        <w:drawing>
          <wp:inline distT="0" distB="0" distL="0" distR="0" wp14:anchorId="0521D5F6" wp14:editId="5403820A">
            <wp:extent cx="5943600" cy="2209165"/>
            <wp:effectExtent l="0" t="0" r="0" b="0"/>
            <wp:docPr id="16455630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63009" name="Picture 1" descr="A screenshot of a computer&#10;&#10;AI-generated content may be incorrect."/>
                    <pic:cNvPicPr/>
                  </pic:nvPicPr>
                  <pic:blipFill>
                    <a:blip r:embed="rId21"/>
                    <a:stretch>
                      <a:fillRect/>
                    </a:stretch>
                  </pic:blipFill>
                  <pic:spPr>
                    <a:xfrm>
                      <a:off x="0" y="0"/>
                      <a:ext cx="5943600" cy="2209165"/>
                    </a:xfrm>
                    <a:prstGeom prst="rect">
                      <a:avLst/>
                    </a:prstGeom>
                  </pic:spPr>
                </pic:pic>
              </a:graphicData>
            </a:graphic>
          </wp:inline>
        </w:drawing>
      </w:r>
    </w:p>
    <w:p w14:paraId="4C1E3D05" w14:textId="77777777" w:rsidR="007F0BCF" w:rsidRDefault="007F0BCF" w:rsidP="00186F54"/>
    <w:p w14:paraId="5A7494DF" w14:textId="77777777" w:rsidR="00186F54" w:rsidRPr="00ED793F" w:rsidRDefault="00ED793F" w:rsidP="00186F54">
      <w:pPr>
        <w:rPr>
          <w:u w:val="single"/>
        </w:rPr>
      </w:pPr>
      <w:r w:rsidRPr="00ED793F">
        <w:rPr>
          <w:u w:val="single"/>
        </w:rPr>
        <w:t>Specifying columns to select</w:t>
      </w:r>
    </w:p>
    <w:p w14:paraId="458023AD" w14:textId="0D9C2A48" w:rsidR="00ED793F" w:rsidRDefault="00ED793F" w:rsidP="00186F54">
      <w:r>
        <w:rPr>
          <w:noProof/>
          <w:lang w:eastAsia="ko-KR"/>
        </w:rPr>
        <w:drawing>
          <wp:inline distT="0" distB="0" distL="0" distR="0" wp14:anchorId="11932EA9" wp14:editId="5671BB39">
            <wp:extent cx="5791200" cy="914400"/>
            <wp:effectExtent l="19050" t="0" r="0" b="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srcRect/>
                    <a:stretch>
                      <a:fillRect/>
                    </a:stretch>
                  </pic:blipFill>
                  <pic:spPr bwMode="auto">
                    <a:xfrm>
                      <a:off x="0" y="0"/>
                      <a:ext cx="5791200" cy="914400"/>
                    </a:xfrm>
                    <a:prstGeom prst="rect">
                      <a:avLst/>
                    </a:prstGeom>
                    <a:noFill/>
                    <a:ln w="9525">
                      <a:noFill/>
                      <a:miter lim="800000"/>
                      <a:headEnd/>
                      <a:tailEnd/>
                    </a:ln>
                  </pic:spPr>
                </pic:pic>
              </a:graphicData>
            </a:graphic>
          </wp:inline>
        </w:drawing>
      </w:r>
    </w:p>
    <w:p w14:paraId="3B0EC1A8" w14:textId="0590854F" w:rsidR="005C7DBC" w:rsidRDefault="005C7DBC" w:rsidP="005C7DBC">
      <w:pPr>
        <w:jc w:val="center"/>
        <w:rPr>
          <w:b/>
          <w:bCs/>
          <w:color w:val="FF0000"/>
        </w:rPr>
      </w:pPr>
      <w:r w:rsidRPr="002F1433">
        <w:rPr>
          <w:b/>
          <w:bCs/>
          <w:color w:val="FF0000"/>
        </w:rPr>
        <w:t>#6 PRINT SCREEN THE SCRIPT WITH THE RESULTS BELOW HERE</w:t>
      </w:r>
    </w:p>
    <w:p w14:paraId="0E626B35" w14:textId="76095E63" w:rsidR="001210C6" w:rsidRPr="005C7DBC" w:rsidRDefault="001210C6" w:rsidP="005C7DBC">
      <w:pPr>
        <w:jc w:val="center"/>
        <w:rPr>
          <w:b/>
          <w:bCs/>
          <w:color w:val="FF0000"/>
        </w:rPr>
      </w:pPr>
      <w:r w:rsidRPr="001210C6">
        <w:rPr>
          <w:b/>
          <w:bCs/>
          <w:color w:val="FF0000"/>
        </w:rPr>
        <w:lastRenderedPageBreak/>
        <w:drawing>
          <wp:inline distT="0" distB="0" distL="0" distR="0" wp14:anchorId="6076E7DC" wp14:editId="38AC292B">
            <wp:extent cx="5943600" cy="1943735"/>
            <wp:effectExtent l="0" t="0" r="0" b="0"/>
            <wp:docPr id="10470152" name="Picture 1" descr="A white rectangular object with green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0152" name="Picture 1" descr="A white rectangular object with green border&#10;&#10;AI-generated content may be incorrect."/>
                    <pic:cNvPicPr/>
                  </pic:nvPicPr>
                  <pic:blipFill>
                    <a:blip r:embed="rId23"/>
                    <a:stretch>
                      <a:fillRect/>
                    </a:stretch>
                  </pic:blipFill>
                  <pic:spPr>
                    <a:xfrm>
                      <a:off x="0" y="0"/>
                      <a:ext cx="5943600" cy="1943735"/>
                    </a:xfrm>
                    <a:prstGeom prst="rect">
                      <a:avLst/>
                    </a:prstGeom>
                  </pic:spPr>
                </pic:pic>
              </a:graphicData>
            </a:graphic>
          </wp:inline>
        </w:drawing>
      </w:r>
    </w:p>
    <w:p w14:paraId="5FE57691" w14:textId="77777777" w:rsidR="00ED793F" w:rsidRDefault="00ED793F" w:rsidP="00186F54">
      <w:r>
        <w:t>Notice here that we are not using the (*) instead specifying which columns to retrieve.</w:t>
      </w:r>
    </w:p>
    <w:p w14:paraId="010286E6" w14:textId="77777777" w:rsidR="00ED793F" w:rsidRPr="00CE68CF" w:rsidRDefault="00CE68CF" w:rsidP="00186F54">
      <w:pPr>
        <w:rPr>
          <w:u w:val="single"/>
        </w:rPr>
      </w:pPr>
      <w:r w:rsidRPr="00CE68CF">
        <w:rPr>
          <w:u w:val="single"/>
        </w:rPr>
        <w:t>Concatenation</w:t>
      </w:r>
    </w:p>
    <w:p w14:paraId="58FDE072" w14:textId="251862CB" w:rsidR="00CE68CF" w:rsidRDefault="008772B7" w:rsidP="00186F54">
      <w:r>
        <w:t>Concatenation</w:t>
      </w:r>
      <w:r w:rsidR="00CE68CF">
        <w:t xml:space="preserve"> is when two or more columns </w:t>
      </w:r>
      <w:r w:rsidR="002F1433">
        <w:t>are bound</w:t>
      </w:r>
      <w:r w:rsidR="00CE68CF">
        <w:t xml:space="preserve"> together.</w:t>
      </w:r>
    </w:p>
    <w:p w14:paraId="1E986CC7" w14:textId="77777777" w:rsidR="00CE68CF" w:rsidRDefault="00CE68CF" w:rsidP="00186F54">
      <w:r>
        <w:rPr>
          <w:noProof/>
          <w:lang w:eastAsia="ko-KR"/>
        </w:rPr>
        <w:drawing>
          <wp:inline distT="0" distB="0" distL="0" distR="0" wp14:anchorId="64284B87" wp14:editId="78E6615E">
            <wp:extent cx="3295650" cy="276225"/>
            <wp:effectExtent l="19050" t="0" r="0" b="0"/>
            <wp:docPr id="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srcRect/>
                    <a:stretch>
                      <a:fillRect/>
                    </a:stretch>
                  </pic:blipFill>
                  <pic:spPr bwMode="auto">
                    <a:xfrm>
                      <a:off x="0" y="0"/>
                      <a:ext cx="3295650" cy="276225"/>
                    </a:xfrm>
                    <a:prstGeom prst="rect">
                      <a:avLst/>
                    </a:prstGeom>
                    <a:noFill/>
                    <a:ln w="9525">
                      <a:noFill/>
                      <a:miter lim="800000"/>
                      <a:headEnd/>
                      <a:tailEnd/>
                    </a:ln>
                  </pic:spPr>
                </pic:pic>
              </a:graphicData>
            </a:graphic>
          </wp:inline>
        </w:drawing>
      </w:r>
    </w:p>
    <w:p w14:paraId="5891DACB" w14:textId="77777777" w:rsidR="00CE68CF" w:rsidRDefault="00CE68CF" w:rsidP="00186F54">
      <w:r>
        <w:t>OR</w:t>
      </w:r>
    </w:p>
    <w:p w14:paraId="6E83890A" w14:textId="77777777" w:rsidR="00CE68CF" w:rsidRDefault="00CE68CF" w:rsidP="00186F54">
      <w:r>
        <w:rPr>
          <w:noProof/>
          <w:lang w:eastAsia="ko-KR"/>
        </w:rPr>
        <w:drawing>
          <wp:inline distT="0" distB="0" distL="0" distR="0" wp14:anchorId="39323F7F" wp14:editId="57BAB7CA">
            <wp:extent cx="3133725" cy="323850"/>
            <wp:effectExtent l="19050" t="0" r="9525"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srcRect/>
                    <a:stretch>
                      <a:fillRect/>
                    </a:stretch>
                  </pic:blipFill>
                  <pic:spPr bwMode="auto">
                    <a:xfrm>
                      <a:off x="0" y="0"/>
                      <a:ext cx="3133725" cy="323850"/>
                    </a:xfrm>
                    <a:prstGeom prst="rect">
                      <a:avLst/>
                    </a:prstGeom>
                    <a:noFill/>
                    <a:ln w="9525">
                      <a:noFill/>
                      <a:miter lim="800000"/>
                      <a:headEnd/>
                      <a:tailEnd/>
                    </a:ln>
                  </pic:spPr>
                </pic:pic>
              </a:graphicData>
            </a:graphic>
          </wp:inline>
        </w:drawing>
      </w:r>
    </w:p>
    <w:p w14:paraId="472D4908" w14:textId="77777777" w:rsidR="00CE68CF" w:rsidRDefault="00CE68CF" w:rsidP="00186F54"/>
    <w:p w14:paraId="2F579040" w14:textId="77777777" w:rsidR="00CE68CF" w:rsidRPr="00776A77" w:rsidRDefault="00776A77" w:rsidP="00186F54">
      <w:pPr>
        <w:rPr>
          <w:u w:val="single"/>
        </w:rPr>
      </w:pPr>
      <w:r w:rsidRPr="00776A77">
        <w:rPr>
          <w:u w:val="single"/>
        </w:rPr>
        <w:t>Using alias names</w:t>
      </w:r>
    </w:p>
    <w:p w14:paraId="4D45A0A5" w14:textId="77777777" w:rsidR="00776A77" w:rsidRDefault="00776A77" w:rsidP="00186F54">
      <w:r>
        <w:rPr>
          <w:noProof/>
          <w:lang w:eastAsia="ko-KR"/>
        </w:rPr>
        <w:drawing>
          <wp:inline distT="0" distB="0" distL="0" distR="0" wp14:anchorId="31299341" wp14:editId="2302FA69">
            <wp:extent cx="4181475" cy="257175"/>
            <wp:effectExtent l="19050" t="0" r="9525" b="0"/>
            <wp:docPr id="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srcRect/>
                    <a:stretch>
                      <a:fillRect/>
                    </a:stretch>
                  </pic:blipFill>
                  <pic:spPr bwMode="auto">
                    <a:xfrm>
                      <a:off x="0" y="0"/>
                      <a:ext cx="4181475" cy="257175"/>
                    </a:xfrm>
                    <a:prstGeom prst="rect">
                      <a:avLst/>
                    </a:prstGeom>
                    <a:noFill/>
                    <a:ln w="9525">
                      <a:noFill/>
                      <a:miter lim="800000"/>
                      <a:headEnd/>
                      <a:tailEnd/>
                    </a:ln>
                  </pic:spPr>
                </pic:pic>
              </a:graphicData>
            </a:graphic>
          </wp:inline>
        </w:drawing>
      </w:r>
    </w:p>
    <w:p w14:paraId="0330B908" w14:textId="77777777" w:rsidR="00186F54" w:rsidRPr="00C64397" w:rsidRDefault="00C64397">
      <w:pPr>
        <w:rPr>
          <w:u w:val="single"/>
        </w:rPr>
      </w:pPr>
      <w:r w:rsidRPr="00C64397">
        <w:rPr>
          <w:u w:val="single"/>
        </w:rPr>
        <w:t>Placing symbols in concatenations</w:t>
      </w:r>
    </w:p>
    <w:p w14:paraId="7F370846" w14:textId="77777777" w:rsidR="00C64397" w:rsidRDefault="00C64397">
      <w:r>
        <w:rPr>
          <w:noProof/>
          <w:lang w:eastAsia="ko-KR"/>
        </w:rPr>
        <w:drawing>
          <wp:inline distT="0" distB="0" distL="0" distR="0" wp14:anchorId="444D40CC" wp14:editId="62BBA3DB">
            <wp:extent cx="4619625" cy="285750"/>
            <wp:effectExtent l="19050" t="0" r="9525" b="0"/>
            <wp:docPr id="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srcRect/>
                    <a:stretch>
                      <a:fillRect/>
                    </a:stretch>
                  </pic:blipFill>
                  <pic:spPr bwMode="auto">
                    <a:xfrm>
                      <a:off x="0" y="0"/>
                      <a:ext cx="4619625" cy="285750"/>
                    </a:xfrm>
                    <a:prstGeom prst="rect">
                      <a:avLst/>
                    </a:prstGeom>
                    <a:noFill/>
                    <a:ln w="9525">
                      <a:noFill/>
                      <a:miter lim="800000"/>
                      <a:headEnd/>
                      <a:tailEnd/>
                    </a:ln>
                  </pic:spPr>
                </pic:pic>
              </a:graphicData>
            </a:graphic>
          </wp:inline>
        </w:drawing>
      </w:r>
    </w:p>
    <w:p w14:paraId="7D455140" w14:textId="77777777" w:rsidR="00C64397" w:rsidRDefault="00C64397"/>
    <w:p w14:paraId="66001E0A" w14:textId="34A7C1D2" w:rsidR="005C7DBC" w:rsidRPr="005C7DBC" w:rsidRDefault="005C7DBC" w:rsidP="005C7DBC">
      <w:pPr>
        <w:jc w:val="center"/>
        <w:rPr>
          <w:b/>
          <w:bCs/>
          <w:color w:val="FF0000"/>
        </w:rPr>
      </w:pPr>
      <w:r w:rsidRPr="002F1433">
        <w:rPr>
          <w:b/>
          <w:bCs/>
          <w:color w:val="FF0000"/>
        </w:rPr>
        <w:t>SUBMIT THIS DOCUMENT TO MODULE 1 CLASS EXERCISE #1</w:t>
      </w:r>
    </w:p>
    <w:p w14:paraId="674B03B3" w14:textId="77777777" w:rsidR="00655D37" w:rsidRPr="00C410F5" w:rsidRDefault="00655D37">
      <w:pPr>
        <w:rPr>
          <w:u w:val="single"/>
          <w:lang w:eastAsia="ko-KR"/>
        </w:rPr>
      </w:pPr>
    </w:p>
    <w:sectPr w:rsidR="00655D37" w:rsidRPr="00C410F5" w:rsidSect="00891496">
      <w:headerReference w:type="default" r:id="rId28"/>
      <w:footerReference w:type="even" r:id="rId29"/>
      <w:footerReference w:type="defaul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20A1F0" w14:textId="77777777" w:rsidR="000E7DD2" w:rsidRDefault="000E7DD2" w:rsidP="004F5504">
      <w:pPr>
        <w:spacing w:after="0" w:line="240" w:lineRule="auto"/>
      </w:pPr>
      <w:r>
        <w:separator/>
      </w:r>
    </w:p>
  </w:endnote>
  <w:endnote w:type="continuationSeparator" w:id="0">
    <w:p w14:paraId="20A73014" w14:textId="77777777" w:rsidR="000E7DD2" w:rsidRDefault="000E7DD2" w:rsidP="004F55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DFC560" w14:textId="77777777" w:rsidR="00C12DC0" w:rsidRDefault="00C12D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6787524"/>
      <w:docPartObj>
        <w:docPartGallery w:val="Page Numbers (Bottom of Page)"/>
        <w:docPartUnique/>
      </w:docPartObj>
    </w:sdtPr>
    <w:sdtContent>
      <w:p w14:paraId="4E4820B2" w14:textId="77777777" w:rsidR="009B5BE9" w:rsidRDefault="003F0D1F">
        <w:pPr>
          <w:pStyle w:val="Footer"/>
          <w:jc w:val="center"/>
        </w:pPr>
        <w:r>
          <w:fldChar w:fldCharType="begin"/>
        </w:r>
        <w:r>
          <w:instrText xml:space="preserve"> PAGE   \* MERGEFORMAT </w:instrText>
        </w:r>
        <w:r>
          <w:fldChar w:fldCharType="separate"/>
        </w:r>
        <w:r w:rsidR="00C410F5">
          <w:rPr>
            <w:noProof/>
          </w:rPr>
          <w:t>5</w:t>
        </w:r>
        <w:r>
          <w:rPr>
            <w:noProof/>
          </w:rPr>
          <w:fldChar w:fldCharType="end"/>
        </w:r>
      </w:p>
    </w:sdtContent>
  </w:sdt>
  <w:p w14:paraId="401B2588" w14:textId="77777777" w:rsidR="009B5BE9" w:rsidRDefault="009B5B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10FB6" w14:textId="77777777" w:rsidR="00C12DC0" w:rsidRDefault="00C12D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72396" w14:textId="77777777" w:rsidR="000E7DD2" w:rsidRDefault="000E7DD2" w:rsidP="004F5504">
      <w:pPr>
        <w:spacing w:after="0" w:line="240" w:lineRule="auto"/>
      </w:pPr>
      <w:r>
        <w:separator/>
      </w:r>
    </w:p>
  </w:footnote>
  <w:footnote w:type="continuationSeparator" w:id="0">
    <w:p w14:paraId="3BB909EE" w14:textId="77777777" w:rsidR="000E7DD2" w:rsidRDefault="000E7DD2" w:rsidP="004F55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72EDD7" w14:textId="71B17FEA" w:rsidR="004F5504" w:rsidRDefault="00227A9B">
    <w:pPr>
      <w:pStyle w:val="Header"/>
    </w:pPr>
    <w:r>
      <w:t>Santa Ana College</w:t>
    </w:r>
  </w:p>
  <w:p w14:paraId="653DEEE8" w14:textId="1BD23D56" w:rsidR="00227A9B" w:rsidRDefault="00227A9B">
    <w:pPr>
      <w:pStyle w:val="Header"/>
    </w:pPr>
    <w:r>
      <w:t>CMPR169 (SQL)</w:t>
    </w:r>
  </w:p>
  <w:p w14:paraId="6B87D692" w14:textId="6F31DD5A" w:rsidR="00227A9B" w:rsidRDefault="00227A9B">
    <w:pPr>
      <w:pStyle w:val="Header"/>
    </w:pPr>
    <w:r w:rsidRPr="00227A9B">
      <w:t>Module 1 Class Exercis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672D43"/>
    <w:multiLevelType w:val="hybridMultilevel"/>
    <w:tmpl w:val="E7147496"/>
    <w:lvl w:ilvl="0" w:tplc="1436A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257405"/>
    <w:multiLevelType w:val="hybridMultilevel"/>
    <w:tmpl w:val="659C7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EC2EFC"/>
    <w:multiLevelType w:val="hybridMultilevel"/>
    <w:tmpl w:val="5C8250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6661591">
    <w:abstractNumId w:val="2"/>
  </w:num>
  <w:num w:numId="2" w16cid:durableId="1620137482">
    <w:abstractNumId w:val="0"/>
  </w:num>
  <w:num w:numId="3" w16cid:durableId="11088141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wNLcwMDYxNTczNDdU0lEKTi0uzszPAykwqgUAansZoSwAAAA="/>
  </w:docVars>
  <w:rsids>
    <w:rsidRoot w:val="004F5504"/>
    <w:rsid w:val="0004475E"/>
    <w:rsid w:val="000625B9"/>
    <w:rsid w:val="00081925"/>
    <w:rsid w:val="0008794A"/>
    <w:rsid w:val="00097FAB"/>
    <w:rsid w:val="000C4615"/>
    <w:rsid w:val="000E7DD2"/>
    <w:rsid w:val="001210C6"/>
    <w:rsid w:val="00186F54"/>
    <w:rsid w:val="001B3FCA"/>
    <w:rsid w:val="0021158C"/>
    <w:rsid w:val="00222060"/>
    <w:rsid w:val="00227A9B"/>
    <w:rsid w:val="002C3FF5"/>
    <w:rsid w:val="002F1433"/>
    <w:rsid w:val="00347694"/>
    <w:rsid w:val="003D35D9"/>
    <w:rsid w:val="003F0D1F"/>
    <w:rsid w:val="004663A6"/>
    <w:rsid w:val="004B4CC2"/>
    <w:rsid w:val="004F276D"/>
    <w:rsid w:val="004F5504"/>
    <w:rsid w:val="004F604B"/>
    <w:rsid w:val="00513D76"/>
    <w:rsid w:val="00596BB7"/>
    <w:rsid w:val="005B51D5"/>
    <w:rsid w:val="005B56DE"/>
    <w:rsid w:val="005C406D"/>
    <w:rsid w:val="005C7DBC"/>
    <w:rsid w:val="005E3E0C"/>
    <w:rsid w:val="00655D37"/>
    <w:rsid w:val="00697B91"/>
    <w:rsid w:val="006E2F98"/>
    <w:rsid w:val="00776A77"/>
    <w:rsid w:val="007B6F2E"/>
    <w:rsid w:val="007F0BCF"/>
    <w:rsid w:val="0083447D"/>
    <w:rsid w:val="00850367"/>
    <w:rsid w:val="00873827"/>
    <w:rsid w:val="008772B7"/>
    <w:rsid w:val="00880328"/>
    <w:rsid w:val="00891496"/>
    <w:rsid w:val="00901249"/>
    <w:rsid w:val="00941287"/>
    <w:rsid w:val="00957C61"/>
    <w:rsid w:val="009B5BE9"/>
    <w:rsid w:val="00A00AF4"/>
    <w:rsid w:val="00A0576A"/>
    <w:rsid w:val="00A67E08"/>
    <w:rsid w:val="00B24A2A"/>
    <w:rsid w:val="00B318C7"/>
    <w:rsid w:val="00B50D12"/>
    <w:rsid w:val="00B5577D"/>
    <w:rsid w:val="00C06267"/>
    <w:rsid w:val="00C12AF6"/>
    <w:rsid w:val="00C12DC0"/>
    <w:rsid w:val="00C410F5"/>
    <w:rsid w:val="00C64397"/>
    <w:rsid w:val="00C95611"/>
    <w:rsid w:val="00CB5E35"/>
    <w:rsid w:val="00CD54D3"/>
    <w:rsid w:val="00CE68CF"/>
    <w:rsid w:val="00D615C2"/>
    <w:rsid w:val="00D721A6"/>
    <w:rsid w:val="00D87317"/>
    <w:rsid w:val="00DE25D3"/>
    <w:rsid w:val="00DF2BA4"/>
    <w:rsid w:val="00DF5AC0"/>
    <w:rsid w:val="00E361F6"/>
    <w:rsid w:val="00EB0EE4"/>
    <w:rsid w:val="00ED793F"/>
    <w:rsid w:val="00EE30B0"/>
    <w:rsid w:val="00F85897"/>
    <w:rsid w:val="00FB782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4"/>
    <o:shapelayout v:ext="edit">
      <o:idmap v:ext="edit" data="1"/>
      <o:rules v:ext="edit">
        <o:r id="V:Rule1" type="connector" idref="#_x0000_s1039"/>
        <o:r id="V:Rule2" type="connector" idref="#_x0000_s1033"/>
        <o:r id="V:Rule3" type="connector" idref="#_x0000_s1040"/>
        <o:r id="V:Rule4" type="connector" idref="#_x0000_s1028"/>
        <o:r id="V:Rule5" type="connector" idref="#_x0000_s1038"/>
        <o:r id="V:Rule6" type="connector" idref="#_x0000_s1036"/>
        <o:r id="V:Rule7" type="connector" idref="#_x0000_s1031"/>
        <o:r id="V:Rule8" type="connector" idref="#_x0000_s1037"/>
        <o:r id="V:Rule9" type="connector" idref="#_x0000_s1043"/>
        <o:r id="V:Rule10" type="connector" idref="#_x0000_s1032"/>
      </o:rules>
    </o:shapelayout>
  </w:shapeDefaults>
  <w:decimalSymbol w:val="."/>
  <w:listSeparator w:val=","/>
  <w14:docId w14:val="65C8137C"/>
  <w15:docId w15:val="{22622856-80E2-458A-9FB0-F8371F6E9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3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55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5504"/>
  </w:style>
  <w:style w:type="paragraph" w:styleId="Footer">
    <w:name w:val="footer"/>
    <w:basedOn w:val="Normal"/>
    <w:link w:val="FooterChar"/>
    <w:uiPriority w:val="99"/>
    <w:unhideWhenUsed/>
    <w:rsid w:val="004F55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5504"/>
  </w:style>
  <w:style w:type="paragraph" w:styleId="BalloonText">
    <w:name w:val="Balloon Text"/>
    <w:basedOn w:val="Normal"/>
    <w:link w:val="BalloonTextChar"/>
    <w:uiPriority w:val="99"/>
    <w:semiHidden/>
    <w:unhideWhenUsed/>
    <w:rsid w:val="004F55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504"/>
    <w:rPr>
      <w:rFonts w:ascii="Tahoma" w:hAnsi="Tahoma" w:cs="Tahoma"/>
      <w:sz w:val="16"/>
      <w:szCs w:val="16"/>
    </w:rPr>
  </w:style>
  <w:style w:type="character" w:styleId="Hyperlink">
    <w:name w:val="Hyperlink"/>
    <w:basedOn w:val="DefaultParagraphFont"/>
    <w:uiPriority w:val="99"/>
    <w:unhideWhenUsed/>
    <w:rsid w:val="00EE30B0"/>
    <w:rPr>
      <w:color w:val="0000FF"/>
      <w:u w:val="single"/>
    </w:rPr>
  </w:style>
  <w:style w:type="paragraph" w:styleId="ListParagraph">
    <w:name w:val="List Paragraph"/>
    <w:basedOn w:val="Normal"/>
    <w:uiPriority w:val="34"/>
    <w:qFormat/>
    <w:rsid w:val="00FB78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2.xml"/><Relationship Id="rId8"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ff997aef-1bcd-438b-a8db-706dce72ff67}" enabled="1" method="Privileged" siteId="{a63249ac-3e0b-4a24-9e0c-c90ab9891e30}" contentBits="0" removed="0"/>
</clbl:labelList>
</file>

<file path=docProps/app.xml><?xml version="1.0" encoding="utf-8"?>
<Properties xmlns="http://schemas.openxmlformats.org/officeDocument/2006/extended-properties" xmlns:vt="http://schemas.openxmlformats.org/officeDocument/2006/docPropsVTypes">
  <Template>Normal.dotm</Template>
  <TotalTime>322</TotalTime>
  <Pages>7</Pages>
  <Words>757</Words>
  <Characters>3787</Characters>
  <Application>Microsoft Office Word</Application>
  <DocSecurity>0</DocSecurity>
  <Lines>126</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uynh, Khoi</cp:lastModifiedBy>
  <cp:revision>60</cp:revision>
  <dcterms:created xsi:type="dcterms:W3CDTF">2011-05-02T14:01:00Z</dcterms:created>
  <dcterms:modified xsi:type="dcterms:W3CDTF">2025-10-14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86a60b0da8004b0d126e77428147da7d066de8b12a39dba1892c3371ac591b</vt:lpwstr>
  </property>
</Properties>
</file>